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๙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๒๘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 ชั้นประถมศึกษาปีที่ 6 ค่ะ อะไรคะ คุณครูปรเมษฐ</w:t>
      </w:r>
    </w:p>
    <w:p>
      <w:pPr>
        <w:pStyle w:val="BodyText"/>
      </w:pPr>
      <w:r>
        <w:t xml:space="preserve">(คุณครูปรเมษฐ) ท่องจำบทอาขยานครับ เด็ก ๆ ครับ</w:t>
      </w:r>
    </w:p>
    <w:p>
      <w:pPr>
        <w:pStyle w:val="BodyText"/>
      </w:pPr>
      <w:r>
        <w:t xml:space="preserve">(คุณครูคณิตา) จะเป็นอย่างไรนะ ไปบทอาขยานนี่มาให้นักเรียนได้ทำกัน ซึ่งนั่นก็คือให้นักเรียนนะคะ ท่องบทอาขยานที่ลองทบทวนดูว่านักเรียนนี่เคยท่องบทอาขยาเคยท่องบทอาขยานบทใดบ้าง คุณครูปรเมษฐ์คะ เคยท่อง</w:t>
      </w:r>
    </w:p>
    <w:p>
      <w:pPr>
        <w:pStyle w:val="BodyText"/>
      </w:pPr>
      <w:r>
        <w:t xml:space="preserve">(คุณครูปรเมษฐ) ป. 4 - ป. 6 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ก็หลายบทอยู่นะครับ ที่สอนนักเรียนแล้วก็จำ ๆ ได้ ทำไมบทอาขยานมันต้องจำนะครูคณิตา คอยเรียนรู้กันนะคะ ในระหว่างนี้ค่ะ ให้นักเรียนนะคะ ท่องบทอาขยานที่นักเรียนจำได้นะคะ อาจจะท่องรายบุคคล หทั้งห้องก็ได้นะคะ เเดี๋ยวคุณครูให้เวลาค่ะ แล้วเดี๋ยวเรามาเจอกันอีกครัเ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 ท่องบทอาขยานที่นักเรียนนี่เคยท่องจำมาแล้วตั้งแต่ชั้นประถมศึกษาปีที่ 4 ถึง ปปีที่ 6 เป็นการทบทวนความจำนะคะ เดี๋ยวเรามาของคุณครูปรเมษฐกันบ้างดีกว่าค่ะ คุณครูปรเมษฐเคยท่องจำบทอาขยานนี่ คุณครูปรเมษฐจำบทครูเชื่อว่าเมื่อสักครู่นี้ หนู ๆ ก็น่าจะท่องกันไปแล้วนะ ว่าไปพร้อม ๆ กันเลย แล้วสอนว่า… ตามเลยครับ จำมนุษย์ มันแสนสุดลึกล้ำเหลือกำหนด ถึงเถาวัลย์เถาวัลพันพันเกี่ยวที่เลี้ยวลด ก็ไม่คนเหมือนหนึ่งในน้ำใจคน พอแค่นี้ดีกว่าครูคณิตาเมื่อสักครู่เด็ก ๆ ยำจำต่างคนต่างยังเดี๋ยววันนี้เรามาดูจุดประสงค์การเรียนรู้กันดีกว่าค่ะ จุดประสงค์การเรียนรู้ของวันนี้นะคะ 1 อธิบายอธิบายหลักการท่องจำบทอาขยานได้ 2.</w:t>
      </w:r>
    </w:p>
    <w:p>
      <w:pPr>
        <w:pStyle w:val="BodyText"/>
      </w:pPr>
      <w:r>
        <w:t xml:space="preserve">(คุณครูคณิตา) ท่องจำอาขยานได้ครับ และก็จะต้องบอกประโยชน์การท่องจำบทอาขยานว่ามันมีประโยชน์กับเราอย่างไรนะครับ ซึ่งนักเรียนนั้น เคยท่องกันมาอยู่แล้ว เพราะฉะนั้น วันนี้ครูก็จะให้ศึกษาในเรื่องบทอาขยานต่าง ๆ และที่สำคัญมันท่องได้ มันต้องท่องได้ครับ</w:t>
      </w:r>
    </w:p>
    <w:p>
      <w:pPr>
        <w:pStyle w:val="BodyText"/>
      </w:pPr>
      <w:r>
        <w:t xml:space="preserve">(คุณครูคณิตา) ค่ะ เอาล่ะค่ะ มาถึงช่วงเรียงคำได้ความหมายค่ะ วันนี้นะคะ คุณครูก็มีคำนะคะ มาให้นคำต่าง ๆ นี่ให้ได้ความหมายขึ้นมา ซึ่งคำนี้ค่ะ จากพยัญชนะนะคะ รวมถึงสระ นักเรียนคิดว่าจะออกมาเป็นคำว่าอะไร ตอตอบคุณครูปลายทางได้เลยค่ะ เด็ก ๆ ลองพิจารณาดูสิคะ คุณครูปรเมษฐคะ คำว่าอะไรคะ นี่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นี่ถ้าเกิดไม่โยกคำนี่น่าจะอาจจะอ่านได้แล้วนะนี่ น่าจะเป็นนะ เป็นเรื่องที่เราจะเรียนกันนั่นเอง ก็คือบทอาขยานนั่นเองนะครับ</w:t>
      </w:r>
    </w:p>
    <w:p>
      <w:pPr>
        <w:pStyle w:val="BodyText"/>
      </w:pPr>
      <w:r>
        <w:t xml:space="preserve">(คุณครูคณิตา) ซึ่งวันนี้นะคะ เราก็จะมาเรียนรู้ว่าอาขยานอ่านว่าอย่างไร อาขยานมีความหมายว่าอย่างไร และหลักการอ่านมีอะไรบ้าง เดี๋ยวเราไปเรียนรู้กันเลยค่ะ คุณครูอ่านว่าอย่างไรคะ</w:t>
      </w:r>
    </w:p>
    <w:p>
      <w:pPr>
        <w:pStyle w:val="BodyText"/>
      </w:pPr>
      <w:r>
        <w:t xml:space="preserve">(คุณครูปรเมษฐ) อ่านว่า อาอา-ขะ-ยาน หรือ อา-ขะ-ยาน หรือ อา-ขะ-หยาน มันก็เป็นการอ่านบทอาขยานเช่นเดียวกันนะครับ อ่านได้ทั้ง 2 แบบ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ครับ คราวนี้ เวลาที่นักเรียนอ่านแล้วติดขัดหรือช้าเกินไป เขาก็จะแซว อ่านเป็นอา-ขะ-ยาน ได้ 2 แบบ อา-ขะ-ยาน หรือ อา-ขะ-นั่นเองครับ</w:t>
      </w:r>
    </w:p>
    <w:p>
      <w:pPr>
        <w:pStyle w:val="BodyText"/>
      </w:pPr>
      <w:r>
        <w:t xml:space="preserve">(คุณครูคณิตา) ค่ะ นักเรียนคะ นักเรียนคิดว่ามีความหมายว่าอย่างไรคะ ตอบคุณครูปลายทาง ความหมายของบทอาขยานนะคะ หมายถึง บทท่อจำ การบอก การเล่า การสวด ซึ่งนี่ก็คือเป็นความหมายของบทอาขยานนะคะ เอาล่ะค่ะ คุณครูปรเมษฐคะ วันนี้นะคะ เราจะให้นักเรียนได้เรียนหลักการท่องบทอาขยานกันใช่ไหมคะ บทอาขยานนี่จะมีหลากหลายเลย หลักการของบทอาขยานก็จะมีหลากหลายหลักการ จำเป็นที่จะต้องเรียนรู้ เพราะจะต้องใช้หลักการนี้ในการท่องจำ มีอะไรบ้าง เดี๋ยวเราไปเรียนรู้กันค่ะ หลักการท่องบทอาขยาน</w:t>
      </w:r>
    </w:p>
    <w:p>
      <w:pPr>
        <w:pStyle w:val="BodyText"/>
      </w:pPr>
      <w:r>
        <w:t xml:space="preserve">(คุณครูปรเมษฐ) นักเรียนก็จะต้องฝึกเปล่งเสียงนะครับ ให้เสียงดังพอประมาณ การที่เราจะฝึงเปล่งเสียงนี่ มันทำให้เรารู้ในเรื่องของเสียงเรา ว่าเสียงเรานี่มันอยู่ในโทนไหน คีย์ไหน เพราะว่าเวลาท่องจริงนี่ มันก็จะต้องท่องให้ถูกบท</w:t>
      </w:r>
    </w:p>
    <w:p>
      <w:pPr>
        <w:pStyle w:val="BodyText"/>
      </w:pPr>
      <w:r>
        <w:t xml:space="preserve">(คุณครูคณิตา) ค่ะ ต่อมาค่ะ ท่องด้วยน้ำเสียงที่ชัดเจนค่ะ การออกเสียงพยัญชนะ สระ คำควบกล้ำ ไม่ว่าจะเป็น ร. เรือ ลหรือคำควบกล้ำต่าง ๆ ค่ะ ให้ถูกต้องตามบทนะครับ อย่างเช่น คำประพันธ์ประเภทใดที่นำมาเป็นบทอาขยานนี่เด็ก ๆ ก็จะต้องออกเสียงให้ถูกทำนองของคำประพันธ์ประเภทนั้น ๆ เราออกเสียงเป็นทำนองเดียวกันหมดเลย ได้ไหม ครูคณิตา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มันก็ต้องยึกประพันธ์นั้น ๆ ด้วย ว่าออกเสียงอย่างไร</w:t>
      </w:r>
    </w:p>
    <w:p>
      <w:pPr>
        <w:pStyle w:val="BodyText"/>
      </w:pPr>
      <w:r>
        <w:t xml:space="preserve">(คุณครูคณิตา) ออกเสียงถูกต้องตามอักขรวิธีค่ะ เมื่อกี้คุณครูคณิตาได้อธิบายไปแล้วนะคะ เราจะต้องออกเสียงพยัญชนะ สระ คำควบกล้ำ อย่างชัดเจน แล้วก็กลับไปที่ท่องด้วยน้ำเสียงที่ชัดเจน ก็คือออกเีสยงอย่างพอประมาณ แล้วก็พอเหมาะค่ะ ต่อมาค่ะ</w:t>
      </w:r>
    </w:p>
    <w:p>
      <w:pPr>
        <w:pStyle w:val="BodyText"/>
      </w:pPr>
      <w:r>
        <w:t xml:space="preserve">(คุณครูปรเมษฐ) เวลาท่องนี่จังหวะวรรคตอนสำคัญมาก เสน่ห์ของบทอาขยาน กฌคือมีสอนใจ จึงต้องนำมาท่องกันใช่ไหมลูก ถูกอัขรวิธีก็เป็นเสนหแต่สำคัญ คือ ต้องถูกจังหวะวรรคตอน กลอน กาพย์ โครง ร่าย ฉันท์ จังหวะวรรตอนของมันอยู่ เพราะฉะนั้น เวลาท่องนี่ก็ต้องยึดตามฉันทลักษณ์ ท่องให้มันถูกจังหวะ วรรคตอน หลักการข้อสุดท้ายนะคะ ก็คือท่องให้ได้อารมณ์ตามเนื้อเรื่องค่ะ ท่องให้ได้ตามอารมณ์ ท่องให้ได้อารมณ์ตามเนื้อเรื่องนี้ การให้ความรู้สึกของเราร่วมไปกับบทอาขยานค่ะ คุณครูปรเมษฐ</w:t>
      </w:r>
    </w:p>
    <w:p>
      <w:pPr>
        <w:pStyle w:val="BodyText"/>
      </w:pPr>
      <w:r>
        <w:t xml:space="preserve">(คุณครูปรเมษฐ) อย่างเช่นบทอาขยานใด ก็จะต้องออกเสียงนี่ก็จะไปในทำนองที่เศร้า ๆ ช้า ๆ บทอาขยานที่เป็นบทโกรธ พิโรธ ใช้นำเสียงที่หนักแน่น แสดงให้เห็นถึงความโกรธ บทใดแสดงออกถึงความรักของแม่ถึงความรักของแม่ที่มีต่อลูก หรือความรักระหว่างก็จะต้องทำน้ำเสียงให้นุ่มนวนน่าฟัง ให้มันแสดงถึงอารมณ์ตามคำประพันธ์หรือบทอาขยานนั้น ๆ นั่เอง เราจะแบ่งออกเป็น 2 ประเภทด้วยกันค่ะ ก็คือ 1. หลักค่ะ บทอาขยานหลักคืออะไร คะคุณครูปรเมษฐ ที่กระทรวงศึกษาธิการกำหนดให้พวกหนูท่อง บทอาขยานหลักต้องเรียน ต้องท่องได้ เพราะฉะนั้นนี่ คุณครูภาษาไทย ตั้งแต่ชั้นประถมศึกษาปีที่ 1- หรือถึงมัธยมศึกษาปีที่ 6 ก็จะต้องให้นักเรียนท่องเพราะฉะนั้นนี่ นักเรียนครับ นักเรียนเรียนวันนี้นี่ นักเรียนท่องได้ นักเรียนกลับไปบ้านแล้วลองไปถามคุณพ่อคุณแม่ท่อง ครูเชื่อว่า่ของหนูก็ท่องได้ เพราะว่าเเรียนมาเหมือนกัน มันเป็นบทที่กำหนด เป็นบทที่บังคับให้ท่องนะครับ</w:t>
      </w:r>
    </w:p>
    <w:p>
      <w:pPr>
        <w:pStyle w:val="BodyText"/>
      </w:pPr>
      <w:r>
        <w:t xml:space="preserve">(คุณครูคณิตา) ค่ะ ต่อมาค่ะ แบบที่ 2 นะคะ ก็คือบทรองค่ะ ซึ่งบทรองก็คือบทอาขยานที่ครูผู้สอนหรือสถานศึกษาเป็นคนกำหนดให้ท่องจำนะคะ ก็คือจะเป็นคุณครูจะเป็นคนเลือกบทรอองส่วนบทหลักนี่ให้นักเรียนจำอยู่แล้ว บทรองอาจจะเป็นการเสริมความรู้เพิ่มเติมใช่ไหมคะ คุณครูปรที่ครูของหนูนี่จะกำหนดให้ท่อง บางโรงเรียนอาจจะไม่ได้ท่อง แล้วแต่สถานศึกษากำหนด อันนี้เรียกว่า</w:t>
      </w:r>
      <w:r>
        <w:t xml:space="preserve"> </w:t>
      </w:r>
      <w:r>
        <w:t xml:space="preserve">“</w:t>
      </w:r>
      <w:r>
        <w:t xml:space="preserve">บทรอง</w:t>
      </w:r>
      <w:r>
        <w:t xml:space="preserve">”</w:t>
      </w:r>
    </w:p>
    <w:p>
      <w:pPr>
        <w:pStyle w:val="BodyText"/>
      </w:pPr>
      <w:r>
        <w:t xml:space="preserve">(คุณครูคณิตา) ค่ะ ต่อมานะคะ ขอเพิ่มอีก 1 บทค่ะ ก็คือบทอิสระค่ะ ค่ะ บทอิสระนี่คืออะไร ครูปรเมษฐ</w:t>
      </w:r>
    </w:p>
    <w:p>
      <w:pPr>
        <w:pStyle w:val="BodyText"/>
      </w:pPr>
      <w:r>
        <w:t xml:space="preserve">(คุณครูปรเมษฐ) บทอิสระ ที่นักเรียนนะครับ ชอบ เมื่อนักเรียนชอบนักเรียนเลือกที่จะมาท่องเอง อันนี้ล่ะครับ เป็นบทเลือก อันนี้อยู่รวมกัน เห็นถึงความไพเราะของมัน แล้วหนูก็จะหยิบยกมาท่อง อันนี้เรียนว่า</w:t>
      </w:r>
      <w:r>
        <w:t xml:space="preserve"> </w:t>
      </w:r>
      <w:r>
        <w:t xml:space="preserve">“</w:t>
      </w:r>
      <w:r>
        <w:t xml:space="preserve">บทอิสระ</w:t>
      </w:r>
      <w:r>
        <w:t xml:space="preserve">”</w:t>
      </w:r>
    </w:p>
    <w:p>
      <w:pPr>
        <w:pStyle w:val="BodyText"/>
      </w:pPr>
      <w:r>
        <w:t xml:space="preserve">(คุณครูคณิตา) ค่ะ ต่อมาค่ะ สิ่งสำคัญของการอ่าน หรือการท่องบทอาขยาน นั่นก็คือการแบ่งวรรคนั่นเองค่ะ เดี๋ยวเรามาดูกันเลยนะคะ ว่าการแบ่งวรรคนี่เราแบ่งกันอย่างไร</w:t>
      </w:r>
    </w:p>
    <w:p>
      <w:pPr>
        <w:pStyle w:val="BodyText"/>
      </w:pPr>
      <w:r>
        <w:t xml:space="preserve">(คุณครูปรเมษฐ) 1 ทับนี่แทนจังหวะเสริมนะ เป็นอย่างไรเดี๋ยวค่อยไปดูกัน หยุดอ่านภายในวรรค ก็จะทับ 1 หรือ กลอนสุภาพนี่ 3 2 3 ใช่ไหม ก็อ่าน 3 คำ เว้นวรรค แล้วก็เว้นวรรค แล้วก็อ่าน 3 คำต่อ</w:t>
      </w:r>
    </w:p>
    <w:p>
      <w:pPr>
        <w:pStyle w:val="BodyText"/>
      </w:pPr>
      <w:r>
        <w:t xml:space="preserve">(คุณครูคณิตา) ต่อมาค่ะ แทนจังหวะอะไรคะ</w:t>
      </w:r>
    </w:p>
    <w:p>
      <w:pPr>
        <w:pStyle w:val="BodyText"/>
      </w:pPr>
      <w:r>
        <w:t xml:space="preserve">(คุณครูปรเมษฐ) เป็นจังหวะหลัก จังหวะหลักก็คือระหว่างวรรคเลยนะครับ เสียง อ่านเมื่อจบวรรค เป็นช่วงยาวกว่าจังหวะเสริม นั่นเอง ถ้าไอ้ททับเดียวนี่อยู่ในวรรค ถ้า 2 ทับนี่ ระหว่างวรรค เมื่อนักเรียนลองทบทวนของตัวเองนะ ที่แต่งเรื่องดอกไม้ของที่หนูชื่นชอบ ลองนำทับนี่ไปแบ่งนะครับ ว่ามันแบ่งได้ไหม แบ่งให้มันเป็น วันนี้นะคะ คุณครูปรเมษฐก็ได้รวบรวมบทอาขยานนะคะ ชั้นประถมศึกษาปีที่ 4 และชั้นผระถมศึกษาปีที่ 5 นั่นก็คือบทร้อยกรองในความทรงจำค่ะ เป็นอย่างไรบ้าง เดี๋ยวเราเดี๋ยวเราไปดูกันเลยค่ะ บทแรกนะคะ เป็นบทเกี่ยวกับอะไรคะ บทสยามมานุสสติ นะครับ พระราชนิพนธ์โดย พระบาทสมเด็จพระมงเกี่ยวกับเมืองไทยเรา เป็นการปกปักรักษาดินแดน ไหนลองท่องไปพร้อม ๆ กันดีไหมครูคณิตา อันนี้เป็น ที่ครูชี้นี้เป็นคำประพันใครตอบได้บ้าง คุณครูปลายทางบวก เฉลย เป็นโคลงสี่…</w:t>
      </w:r>
    </w:p>
    <w:p>
      <w:pPr>
        <w:pStyle w:val="BodyText"/>
      </w:pPr>
      <w:r>
        <w:t xml:space="preserve">(คุณครูคณิตา) สุภาพค่ะ</w:t>
      </w:r>
    </w:p>
    <w:p>
      <w:pPr>
        <w:pStyle w:val="BodyText"/>
      </w:pPr>
      <w:r>
        <w:t xml:space="preserve">(คุณครูปรเมษฐ) เดี๋ยวเด็ก ๆ อ่านไปพร้อม ๆ กันกับครู เดี๋ยวยังไม่บอกดีกว่า มันต้องแสดงถึงอารมณ์อะไร ไทยรานไทยรุกร้านแดนไทย ไทยรบจนสุดใจ ขาดดิ้น เสียเนื้อเลือดหลั่งไหล ยอมสละสิ้นแล ชีพไป่เสียงสิ้น ชื่อก้องเกียรติงาม เด็ก ๆ ครับ ยังจำทำนองได้อยู่ใช่ไหม แสดงถึงอารมณ์อะไรบทนี้</w:t>
      </w:r>
    </w:p>
    <w:p>
      <w:pPr>
        <w:pStyle w:val="BodyText"/>
      </w:pPr>
      <w:r>
        <w:t xml:space="preserve">(คุณครูคณิตา) แสดงถึงอารมณ์อะไรคะ ตอบคุณครูปทาลยทาง</w:t>
      </w:r>
    </w:p>
    <w:p>
      <w:pPr>
        <w:pStyle w:val="BodyText"/>
      </w:pPr>
      <w:r>
        <w:t xml:space="preserve">(คุณครูปรเมษฐ) เป็นอารมณ์อะไรลูก ฮึกเฮิมปลุกใจนะ ชาติไทยเรานี่ เรารบจนสุดใจแม้จะเสียชีวิต เสียชีพเสียได้ แต่เสียสัตย์ไม่ยอม อันนี้คำประกาศเลยนะครับ ก็เป็น 1 บทนะครับ</w:t>
      </w:r>
    </w:p>
    <w:p>
      <w:pPr>
        <w:pStyle w:val="BodyText"/>
      </w:pPr>
      <w:r>
        <w:t xml:space="preserve">(คุณครูคณิตา) ให้นักเรียนนะคะ อ่านเป็นร้อยแก้วตามคุณครูค่ะ หากสยามยังอยู่ยังยืนยง เราก็เหมือนอยู่คง ชีพด้วย พินาศลง ไทยอยู่ได้ฤๅ ได้ฤา เราก็เหมือนหมดสิ้นสกุลไทย ก็เป็นการกล่าวเสริมเพิ่มเติม เป็นการทำให้เรานี่รู้สึกฮึกเหิมปลุกในความรักชาติค่ะ</w:t>
      </w:r>
    </w:p>
    <w:p>
      <w:pPr>
        <w:pStyle w:val="BodyText"/>
      </w:pPr>
      <w:r>
        <w:t xml:space="preserve">(คุณครูปรเมษฐ) นักเรียนพอได้เห็นบทนี้แล้วนี่ สยามมานุเป็นโคลงนะครับ เพลงนั้นนี่ เป็นเพลงที่นำในการร้องนั่นเองครับ</w:t>
      </w:r>
    </w:p>
    <w:p>
      <w:pPr>
        <w:pStyle w:val="BodyText"/>
      </w:pPr>
      <w:r>
        <w:t xml:space="preserve">(คุณครูคณิตา) ค่ะ ต่อมาค่ะ จะเป็นบทอาขยานบทใด นักเรียนลองทายดูสินักเรียนคะ บทอาขยานบทนี้คือโคลงโลกนิติ อ่านอย่างไรคะนี่</w:t>
      </w:r>
    </w:p>
    <w:p>
      <w:pPr>
        <w:pStyle w:val="BodyText"/>
      </w:pPr>
      <w:r>
        <w:t xml:space="preserve">(คุณครูปรเมษฐ) ไป ไปพร้อม ๆ กันเลยเด็ก ๆ ครับ ปลาร้าพันห่อด้วย ใบคา ใบก็เหม็นคาวปลา คละคลุ้น คือคนหมู่ไปหา คบเพื่อน พาลนา ได้แต่ร้ายร้ายฟุ้ง เฟื่องให้เสียพงศ์ เยี่ยมเลยครับ เด็ก ๆ ครับ ยังท่องกันได้ทุกคนเลยนะ อันนี้เป็นคำประพันธ์ของสมเด็จพระเจ้าบรมวงเธอ</w:t>
      </w:r>
    </w:p>
    <w:p>
      <w:pPr>
        <w:pStyle w:val="BodyText"/>
      </w:pPr>
      <w:r>
        <w:t xml:space="preserve">(คุณครูคณิตา) หรือของโคลงโลกกนิตนะคะ ในชั้นมัธยมศึกษาปีที่ 1 ค่ะ ก็คือจะเป็นเกี่ยวกับการสอนนะคะ ก็โครงนี่จะมีต่าง ๆ มากมายนะคะ ซึ่งนักเรียนนี่สามารถที่จะไป เพิ่มเติมหาความรู้ได้ค่ะ</w:t>
      </w:r>
    </w:p>
    <w:p>
      <w:pPr>
        <w:pStyle w:val="BodyText"/>
      </w:pPr>
      <w:r>
        <w:t xml:space="preserve">(คุณครูปรเมษฐ) นี่ถ้าหากดูกันง่าย ๆ เขาสอนเรื่องอะไรลูก ถูกต้อง การคบเพื่อนนะ ถ้าเป็นสำนวนก็คบบันฑิต บันฑิตพาก็ต้องดูให้ดีนะครับ</w:t>
      </w:r>
    </w:p>
    <w:p>
      <w:pPr>
        <w:pStyle w:val="BodyText"/>
      </w:pPr>
      <w:r>
        <w:t xml:space="preserve">(คุณครูคณิตา) ลองขยายให้เด็ก ๆ คบเพื่อนนี่ คบคนพาลพาลพาไปหาผิด มีความหมายว่าอย่างไรคุณครูปรเมษฐ</w:t>
      </w:r>
    </w:p>
    <w:p>
      <w:pPr>
        <w:pStyle w:val="BodyText"/>
      </w:pPr>
      <w:r>
        <w:t xml:space="preserve">(คุณครูปรเมษฐ) คบคนพาล ก็คือคบคนไม่ใช่ไหม เราคบเขานี่ ถ้าเราปฏิบัติตามเขา เราย่อมไมี่ดีคบบันฑิต บันฑิตคือผู้ที่มีความผู้รู้ปัญญา ผลสำเร็จ หรือความประสบความสำเร็จนั่นเอง เมื่อเราคเขาก็ย่อมนำพาเราไปในที่ที่ดีหรือที่ที่เจริญนะ การเลือกคบคนคนนี่ คนนี่ คบได้ทุกประเภทนะ ไม่ใช่ไม่ใช่ เราต้องคบทุกคน นกไม่มีขน คนไม่มีเพื่อน มันจะเจริญไม่ได้ เพราะฉะนั้น การที่เราจะเลือกคบคนนี่ นำสิ่งที่มีในตัวของเรานี่นำมาใช้ นำปรับให้เข้ากับตัวเรา เราจะที่มีเพื่อนมาก แล้วก็อยู่ในสังคมได้อย่างนักเรียนคะ ลองพิจารณาดูสิคะ ตนเป็นที่พึ่งแห่งตน เป็นบทอาของชั้นประถมศึกษาใด ตอบคุณครูได้ไหม ถูกต้องค่ะ นั่นก็คือชั้นประถมศึกษาปีที่ 5 นั่นเองค่ะ</w:t>
      </w:r>
    </w:p>
    <w:p>
      <w:pPr>
        <w:pStyle w:val="BodyText"/>
      </w:pPr>
      <w:r>
        <w:t xml:space="preserve">(คุณครูปรเมษฐ) พึ่งเรียนมาเลยใช่ไหมครับ</w:t>
      </w:r>
    </w:p>
    <w:p>
      <w:pPr>
        <w:pStyle w:val="BodyText"/>
      </w:pPr>
      <w:r>
        <w:t xml:space="preserve">(คุณครูคณิตา) ค่ะ เพิ่งผ่านพ้นมาสด ๆ ร้อน ๆ นะคะ นักเรียนทุกคนนี่ยังสามารถที่จะท่องจำบทอาขยานบทนี้ไดเดี๋ยวเราจะอ่านเป็นร้อยแก้วกันก่อนนะคะ แล้วจะอ่านพร้อมหรือยังคะ ถ้าพร้อมแล้วเดี๋ยวเราไปอ่านกันเลยค่ะ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จเป็นทุนหนุนนำหน้า หนุนนำหน้า เอาปัญญาเป็นแรงมุ่งแข่งขัน เอาความเพียรเป็นญาณประสานกัน ผลจะบรรลุสู่ประตูชัย เงินและทองกองอยู่ประตูหน้า คอยเปิดอ้ายิ้มรับไม่ขับใส ทรัพย์ในดินสินในน้ำออกคล่ำไป แหลมทองไทยพร้อมจะช่วยอำนวยเอย เป็นอย่างไรกันบ้างคะนักเรียน การอ่านแบบร้อยแก้ว นักเรียนอยากอ่านถ้าอยากอ่านแบบร้อยกรอง ขอให้นักเรียนเรียกชื่อคุณครูปรเมษฐค่ะ ขอดัง ๆ อีกครั้งหนึ่งค่ะ เรียกชื่อคุณครูปรเมษฐค่ะ คุณครูปรเมษฐคะ</w:t>
      </w:r>
    </w:p>
    <w:p>
      <w:pPr>
        <w:pStyle w:val="BodyText"/>
      </w:pPr>
      <w:r>
        <w:t xml:space="preserve">(คุณครูปรเมษฐ) ยังไม่ได้ยินเลย</w:t>
      </w:r>
    </w:p>
    <w:p>
      <w:pPr>
        <w:pStyle w:val="BodyText"/>
      </w:pPr>
      <w:r>
        <w:t xml:space="preserve">(คุณครูคณิตา) คุณครูคณิตาได้ยินแล้ว ก็ถือว่าได้ยินทั้ง 2 คครูเพิ่ม สวัสดิ วรรณกิจ นะครับ บทนี้ก็สอนอะไรเราได้หลายอย่างนะ ความจริงเมื่อกี้นี่ ต้องเป็นอาขยานเลย ให้แล้ว เด็ก ๆ ก็จะจำได้แล้ว คราวนี้ถ้าท่องนี่ก็จะคล่องแล้ว เอาสัก 2 บทพอนะ เราเกิดมาทั้งทีชีวิตหนึ่ง อย่าหมายพึ่งผู้ใดให้เขาหยัน พึ่งตนทนกัดฟัง คิดบากบั่นตั้งหน้ามานะนำ กสิกิจพณิชยการงานมีเกียรติ อย่าหยามเหยียดพารหาว่างานต่ำ หรือจะชอบวิชาอุตสาหกรรม เชิญเลือกทำตามถนัดอย่าผัดวัน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คะ ถือว่าเป็นการทบทวนความจำ คุณครูก็มี 1 บทอาขยาน</w:t>
      </w:r>
    </w:p>
    <w:p>
      <w:pPr>
        <w:pStyle w:val="BodyText"/>
      </w:pPr>
      <w:r>
        <w:t xml:space="preserve">(คุณครูปรเมษฐ) คุณครูคณิตาครับ เด็ก ๆ จับผิดออกเสียงผิดคำไหนเมื่อสักครู่นี้ เป็นผัดใช่ไหม ต้องออกว่าอะไร เก่งมากที่เด็ก ๆ คอยสังเกต กำลังฟังอยู่ตลอก อย่าหัดวัน วันนี้นะคะ คุณครูก็มีบทอาขยานอีก 1 บทนะคะ มาให้นักเรียนค่ะ เป็นการทบทวนนะคะ นั่นก็คือบทเป็นมนุษย์หรือเป็นคน นี่เป็นชื่อนะคะ ไม่ได้เป็นคำถามนะ เป็นมนุษย์หรือเป็นคน เป็นชื่อของบทอาขยานค่ะ ไปพร้อม ๆ กันเลยนะคะ เคยท่องกันมาแล้วนะครับ เป็นมนุษย์เป็นได้เพราะใจสูง เหมือนหนึ่งยูงมีดีที่แววขน ถ้าใจต่ำเป็นได้แต่เพียงคน ย่อมเสียทีที่ตนได้เกิดมา อีกบทหนึ่ง ใจสะอาด ใจสว่าง ใจสงบ ถ้ามีครบควรเรียกมนุสสา เพราะทำถูกพูดถูกทุกเวลา เปรมปรีดาคืนวันสุขสันต์จริง ยังจำกันได้ ท่องตามได้ไม่ต้องขาดเสียเอาล่ะครับ</w:t>
      </w:r>
    </w:p>
    <w:p>
      <w:pPr>
        <w:pStyle w:val="BodyText"/>
      </w:pPr>
      <w:r>
        <w:t xml:space="preserve">(คุณครูคณิตา) นักเรียนนี่เก่งมาเลยนะคะ ในความจำนะ ในการที่นักเรียนนะคะ ท่องจำสามารถท่องจำบทอาขยานตั้งแต่ชั้นประถมศึกษา ปีที่ 5 นะคะ เผลอ ๆ นี่นักเรียนอาจจะท่องเกี่ยวกับพรายงามชั้นปีที่ 6 นักเรียนสามารถที่จะท่องจำได้แล้วนะคะ</w:t>
      </w:r>
    </w:p>
    <w:p>
      <w:pPr>
        <w:pStyle w:val="BodyText"/>
      </w:pPr>
      <w:r>
        <w:t xml:space="preserve">(คุณครูปรเมษฐ) เป็นเรื่องที่บางครั้งไม่ต้องสอนก็ได้ นักเฟัง แล้วนักเรีท่องให้ได้ให้ถูกทำนองแล้วก็รู้ถึงของมัน นี่คือประเด็นหลักเลยในการท่องกิจกรรมมาให้นักเรียนได้ทำกัน นั่นก็คือให้นักเรียนทำกิจกรรมท่องบทอาขยานตามความสนใจค่ะ เป็นอย่างไรเดี๋ยวเราได้ดูกันเลยค่ะ นะคะ จับกลุ่ม 4 - 5 คนค่ะ หรือจับกลุ่มตามอัทยาศัยค่ะ อยู่กับความเหมาะสมค่ะ หลังจากนั้น ท่องบทอาขยาน เอ้ แล้วเราจะนำบทอาขยานมาจากที่ใดกัน ก็คือให้นักเรียนค่ะ ร่วมกันปรึกษากับเพื่อน ๆ สมาชิดในกลุ่มนะคะ จะนำบทอาขยานของประถมศึกษาปีที่ 4 ปีที่ 5 ปีที่ 6 บทใดที่นักเรียนชื่นชอบและมีความเห็นตรงกันมากที่สุด ฝึกท่องร่วมกันค่ะ แล้วก็นำไปท่องให้คุณครูปลายทางฟังเป็นการเก็บคะแนนค่ะ ส่วนคุณครูปลายทางล่ะคะ คุณครูปรเมษฐ</w:t>
      </w:r>
    </w:p>
    <w:p>
      <w:pPr>
        <w:pStyle w:val="BodyText"/>
      </w:pPr>
      <w:r>
        <w:t xml:space="preserve">(คุณครูปรเมษฐ) ส่วนนักเรียนในการที่จะท่องจำอาขยาน คุณครูสามารถให้นักเรียนนี่นำบทร้อยกรอง คำประพันธ์ กลอนสุภาพ แต่งไว้เมื่อชั่วโมงที่แล้วนี่ เรื่องดอกไม้นี่ของเด็ก ๆ เขาเองเลย เพราะว่าจะได้รู้ว่ามันถูกทำนอง มันถูก เด็ก ๆ จะได้รู้สึกสังเคราะห์ว่านี่ที่ทำไปมันถูกต้องนะ อันนี้ผิดนะ ก็จะเป็นการยิงปืนนัดเดียวได้นก 2 ตัว ดูในหนังสือวรรณคดีลำนำนะ อยู่หน้าท้าย ๆ ใช่ไหม ก็จะเจอบทอาขยานต่าง ๆ แล้วหนูเลือกตรงนั้นมา อยากให้ใช้กลอนที่หนูแต่งเองนี่ท่อง อยากจะรู้ว่ามันถูกทำนองไหม ก็ลองท่องเป็นอาขยานดูครับ</w:t>
      </w:r>
    </w:p>
    <w:p>
      <w:pPr>
        <w:pStyle w:val="BodyText"/>
      </w:pPr>
      <w:r>
        <w:t xml:space="preserve">(คุณครูคณิตา) ค่ะ ถ้าพร้อมแล้วนปฏิบัติกิจกรรมได้เลยค่ะ</w:t>
      </w:r>
    </w:p>
    <w:p>
      <w:pPr>
        <w:pStyle w:val="BodyText"/>
      </w:pPr>
      <w:r>
        <w:t xml:space="preserve">[เสียงดนตรี] เป็นอย่างไรกันบ้างคะ</w:t>
      </w:r>
    </w:p>
    <w:p>
      <w:pPr>
        <w:pStyle w:val="BodyText"/>
      </w:pPr>
      <w:r>
        <w:t xml:space="preserve">(คุณครูคณิตา) หมดเวลาค่ะ นักเรียน ครั้งนี้นะคะ นักเรียนคงได้เกี่ยวกับสามัคีในกลุ่มนะคะ การช่วยเหลือกัน การฟังคำแนะนำจากคุณครูปลายทางนะคะ นักเรียนสามารถนำคำเหล่านี้นะคะ ไปปรับใช้หรือปรับปรุงในสิ่งที่สนเองนี่จะต้องแก้ไขหรือบกพร่องได้ค่ะ มาถึงช่วงอะไรคะ คุณครูปรเมษฐ</w:t>
      </w:r>
    </w:p>
    <w:p>
      <w:pPr>
        <w:pStyle w:val="BodyText"/>
      </w:pPr>
      <w:r>
        <w:t xml:space="preserve">(คุณครูปรเมษฐ) ได้ยินไหม ในห้องเรียนในแต่ละที่นี่ กล่าวดังด้วยเสียงท่องอาขยาน เด็ก ๆ เก่งมากเลยนะครับ ที่ตั้งใจทำ เอาล่ะครับ ไปกันต่อเลย</w:t>
      </w:r>
    </w:p>
    <w:p>
      <w:pPr>
        <w:pStyle w:val="BodyText"/>
      </w:pPr>
      <w:r>
        <w:t xml:space="preserve">(คุณครูคณิตา) มาถึงช่วงสรุปบทเรียนเขียนองค์ความรู้คะวันนี้คุณครูก็มีคำถามมาถามนักเรียนอีกเช่นเคยนะคะ คำถามนี้ ก็คือนักเรียนบอกความหมายของบทอาขยานให้คุณครูปลายทางได้ฟังหน่อยสิคะ บทอาขยานคืออะไร เป็นการทบทวนความรู้ค่ะ</w:t>
      </w:r>
    </w:p>
    <w:p>
      <w:pPr>
        <w:pStyle w:val="BodyText"/>
      </w:pPr>
      <w:r>
        <w:t xml:space="preserve">(คุณครูปรเมษฐ) ง่ายมากเลยครับ พูดเลย</w:t>
      </w:r>
    </w:p>
    <w:p>
      <w:pPr>
        <w:pStyle w:val="BodyText"/>
      </w:pPr>
      <w:r>
        <w:t xml:space="preserve">(คุณครูคณิตา) เก่งมากนะคะ บทอาขยานนั่นก็คือบทท่องจำการเล่า การบอกนะคะ หรืออาจจะเป็นการสวด ไม่จะเป็นการสวด พระสวด หรือเรื่องต่าง ๆ รวมไปถึงนิทานด้วยค่ะ ซึ่งคำถามนี้นะคะ คุณครูปรเมษฐก็ได้คิดมาถามนักเรียนเป็นการเฉพาะนะคะ นั่นก็คือคำถามว่าอย่างไรคะ</w:t>
      </w:r>
    </w:p>
    <w:p>
      <w:pPr>
        <w:pStyle w:val="BodyText"/>
      </w:pPr>
      <w:r>
        <w:t xml:space="preserve">(คุณครูปรเมษฐ) นักเรียนรู้สึกอย่างไรต่อการท่องจำบทอาขยานที่นักเรียนชื่อชอบ เป็นความรู้สึกของนักเรียนนะ เพราะหนูเป็นคนเลือกบทอาขยานมาเอง และหนูก็นำมาท่องเอง</w:t>
      </w:r>
    </w:p>
    <w:p>
      <w:pPr>
        <w:pStyle w:val="BodyText"/>
      </w:pPr>
      <w:r>
        <w:t xml:space="preserve">(คุณครูคณิตา) ก็ให้นักเรียนนะคะ ตอบตนเองว่าเป็นอย่างไร นักเรียนอาจจะเลือกบทอาขยาน จากชั้นประถมศึกษา ปีที่ 4 , ปีที่ 5, ปีที่ 6 อาจจะเลือกบทที่นักเรียนนี่ได้เขียนเอาไว้ในเมื่อบทเรียนคาบที่แล้วนะคะ เกี่ยวกับการแต่งคำประพันธ์ เมื่อนักเรียนท่องแล้วนี่นักเรียนรู้สึกอย่างไร</w:t>
      </w:r>
    </w:p>
    <w:p>
      <w:pPr>
        <w:pStyle w:val="BodyText"/>
      </w:pPr>
      <w:r>
        <w:t xml:space="preserve">(คุณครูปรเมษฐ) ครูว่าหนูนี่ต้องชื่นชอบแน่ เพราะว่ามันเป็นคำประพันธ์ที่เราแต่งเอง บทอาขยานส่วนมากจะเป็นกลอนใช่ไหมครูคณิตาเพราะฉะนั้น ก็จะเห็นได้ว่ากลอนเมื่อชั่วโมงที่แล้วมีความไพเราะมากน้อยเพียงใด นะครับ</w:t>
      </w:r>
    </w:p>
    <w:p>
      <w:pPr>
        <w:pStyle w:val="BodyText"/>
      </w:pPr>
      <w:r>
        <w:t xml:space="preserve">(คุณครูคณิตา) ค่ะ ต่อมาค่ะ เราจะเรียนบทเรียนครั้งถัดไปนะคะ เราจะเรียนเกี่ยวกับเรื่องเดิมอยู่ค่ะ นั่นก็คือท่องจำบทอาขยานค่ะ ซึ่งการท่องจำบทอาขยานนี้ คุณครูก็มีบทอาขยานกำหนดมาให้ นั่นก็คือ</w:t>
      </w:r>
    </w:p>
    <w:p>
      <w:pPr>
        <w:pStyle w:val="BodyText"/>
      </w:pPr>
      <w:r>
        <w:t xml:space="preserve">(คุณครูปรเมษฐ) บทอาขยานผู้ชนะนะครับ ไปเปิดอ่านได้เลยครับ ไม่ต้องรอกลับบ้าน เปิดดูได้เลย อยู่ในหนังสือวรรณคดีลำนำนะครับ เปิดหาเอาแล้วก็ลองอ่านดูนะครับ</w:t>
      </w:r>
    </w:p>
    <w:p>
      <w:pPr>
        <w:pStyle w:val="BodyText"/>
      </w:pPr>
      <w:r>
        <w:t xml:space="preserve">(คุณครูคณิตา) ค่ะ สิ่งต้องเตรียม 1. บทอาขยาน เรื่อง ผู้ชนะ ค่ะ ซึ่งนักเรียนหรือคุณครูปลายทางนะคะ สามารถดาวน์โหลดข้อมูลได้ที่นี่เลยค่ะ เอาล่ะค่ะ สำหรับวันนี้นะคะ คุณครูคณิตาและ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๙ ท่องจำบทอาขยาน ๒๘ ก.ย. ๖๔ (มีใบความรู้)</dc:title>
  <dc:creator/>
  <cp:keywords/>
  <dcterms:created xsi:type="dcterms:W3CDTF">2022-04-11T03:35:18Z</dcterms:created>
  <dcterms:modified xsi:type="dcterms:W3CDTF">2022-04-11T03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เมษายน 2565 เวลา 09.10 น.</vt:lpwstr>
  </property>
  <property fmtid="{D5CDD505-2E9C-101B-9397-08002B2CF9AE}" pid="3" name="subtitle">
    <vt:lpwstr/>
  </property>
</Properties>
</file>